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F522" w14:textId="77777777" w:rsidR="00477E63" w:rsidRPr="00B03F4E" w:rsidRDefault="00B03F4E" w:rsidP="00B03F4E">
      <w:pPr>
        <w:spacing w:after="9" w:line="259" w:lineRule="auto"/>
        <w:ind w:left="156" w:firstLine="0"/>
        <w:jc w:val="center"/>
        <w:rPr>
          <w:sz w:val="40"/>
          <w:szCs w:val="40"/>
        </w:rPr>
      </w:pPr>
      <w:r w:rsidRPr="00B03F4E">
        <w:rPr>
          <w:rFonts w:ascii="Times New Roman" w:eastAsia="Times New Roman" w:hAnsi="Times New Roman" w:cs="Times New Roman"/>
          <w:b/>
          <w:sz w:val="40"/>
          <w:szCs w:val="40"/>
        </w:rPr>
        <w:t>DIPLOMA IN SPECIALITY</w:t>
      </w:r>
    </w:p>
    <w:p w14:paraId="5E81CDBA" w14:textId="77777777" w:rsidR="00477E63" w:rsidRPr="00B03F4E" w:rsidRDefault="00B03F4E" w:rsidP="00B03F4E">
      <w:pPr>
        <w:spacing w:after="0" w:line="259" w:lineRule="auto"/>
        <w:ind w:left="157" w:firstLine="0"/>
        <w:jc w:val="center"/>
        <w:rPr>
          <w:sz w:val="40"/>
          <w:szCs w:val="40"/>
        </w:rPr>
      </w:pPr>
      <w:r w:rsidRPr="00B03F4E">
        <w:rPr>
          <w:rFonts w:ascii="Times New Roman" w:eastAsia="Times New Roman" w:hAnsi="Times New Roman" w:cs="Times New Roman"/>
          <w:b/>
          <w:sz w:val="40"/>
          <w:szCs w:val="40"/>
        </w:rPr>
        <w:t>AND ARTISAN FOOD ENTERPRISES</w:t>
      </w:r>
    </w:p>
    <w:p w14:paraId="34BE3123" w14:textId="25649944" w:rsidR="00477E63" w:rsidRPr="00B03F4E" w:rsidRDefault="00B03F4E">
      <w:pPr>
        <w:spacing w:after="406" w:line="259" w:lineRule="auto"/>
        <w:ind w:left="-1036" w:right="-1015" w:firstLine="0"/>
        <w:rPr>
          <w:sz w:val="32"/>
          <w:szCs w:val="32"/>
        </w:rPr>
      </w:pPr>
      <w:r w:rsidRPr="00B03F4E">
        <w:rPr>
          <w:noProof/>
          <w:color w:val="000000"/>
          <w:sz w:val="32"/>
          <w:szCs w:val="32"/>
        </w:rPr>
        <mc:AlternateContent>
          <mc:Choice Requires="wpg">
            <w:drawing>
              <wp:inline distT="0" distB="0" distL="0" distR="0" wp14:anchorId="3ABA8371" wp14:editId="2324893E">
                <wp:extent cx="6840004" cy="6350"/>
                <wp:effectExtent l="0" t="0" r="0" b="0"/>
                <wp:docPr id="738" name="Group 7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0004" cy="6350"/>
                          <a:chOff x="0" y="0"/>
                          <a:chExt cx="6840004" cy="6350"/>
                        </a:xfrm>
                      </wpg:grpSpPr>
                      <wps:wsp>
                        <wps:cNvPr id="17" name="Shape 17"/>
                        <wps:cNvSpPr/>
                        <wps:spPr>
                          <a:xfrm>
                            <a:off x="0" y="0"/>
                            <a:ext cx="684000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0004">
                                <a:moveTo>
                                  <a:pt x="0" y="0"/>
                                </a:moveTo>
                                <a:lnTo>
                                  <a:pt x="6840004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18171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3EC7E8" id="Group 738" o:spid="_x0000_s1026" style="width:538.6pt;height:.5pt;mso-position-horizontal-relative:char;mso-position-vertical-relative:line" coordsize="6840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">
                <v:shape id="Shape 17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" path="m,l6840004,e" filled="f" strokecolor="#181717" strokeweight=".5pt">
                  <v:stroke miterlimit="1" joinstyle="miter"/>
                  <v:path arrowok="t" textboxrect="0,0,6840004,0"/>
                </v:shape>
                <w10:anchorlock/>
              </v:group>
            </w:pict>
          </mc:Fallback>
        </mc:AlternateContent>
      </w:r>
    </w:p>
    <w:p w14:paraId="7F6FDA03" w14:textId="28387205" w:rsidR="00477E63" w:rsidRPr="00B03F4E" w:rsidRDefault="00B03F4E">
      <w:pPr>
        <w:spacing w:after="75" w:line="259" w:lineRule="auto"/>
        <w:ind w:left="0" w:right="21" w:firstLine="0"/>
        <w:jc w:val="center"/>
        <w:rPr>
          <w:sz w:val="32"/>
          <w:szCs w:val="32"/>
        </w:rPr>
      </w:pPr>
      <w:r w:rsidRPr="00B03F4E">
        <w:rPr>
          <w:b/>
          <w:color w:val="8A2433"/>
          <w:sz w:val="32"/>
          <w:szCs w:val="32"/>
        </w:rPr>
        <w:t>Application Form</w:t>
      </w:r>
    </w:p>
    <w:p w14:paraId="010B9E2E" w14:textId="127B2C14" w:rsidR="00477E63" w:rsidRDefault="00B03F4E">
      <w:pPr>
        <w:ind w:left="-1"/>
      </w:pPr>
      <w:r>
        <w:rPr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F6B487" wp14:editId="3135384F">
                <wp:simplePos x="0" y="0"/>
                <wp:positionH relativeFrom="page">
                  <wp:posOffset>287998</wp:posOffset>
                </wp:positionH>
                <wp:positionV relativeFrom="page">
                  <wp:posOffset>359994</wp:posOffset>
                </wp:positionV>
                <wp:extent cx="6840004" cy="6350"/>
                <wp:effectExtent l="0" t="0" r="0" b="0"/>
                <wp:wrapTopAndBottom/>
                <wp:docPr id="739" name="Group 7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0004" cy="6350"/>
                          <a:chOff x="0" y="0"/>
                          <a:chExt cx="6840004" cy="6350"/>
                        </a:xfrm>
                      </wpg:grpSpPr>
                      <wps:wsp>
                        <wps:cNvPr id="18" name="Shape 18"/>
                        <wps:cNvSpPr/>
                        <wps:spPr>
                          <a:xfrm>
                            <a:off x="0" y="0"/>
                            <a:ext cx="684000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40004">
                                <a:moveTo>
                                  <a:pt x="0" y="0"/>
                                </a:moveTo>
                                <a:lnTo>
                                  <a:pt x="6840004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18171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632F88" id="Group 739" o:spid="_x0000_s1026" style="position:absolute;margin-left:22.7pt;margin-top:28.35pt;width:538.6pt;height:.5pt;z-index:251659264;mso-position-horizontal-relative:page;mso-position-vertical-relative:page" coordsize="68400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">
                <v:shape id="Shape 18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" path="m,l6840004,e" filled="f" strokecolor="#181717" strokeweight=".5pt">
                  <v:stroke miterlimit="1" joinstyle="miter"/>
                  <v:path arrowok="t" textboxrect="0,0,6840004,0"/>
                </v:shape>
                <w10:wrap type="topAndBottom" anchorx="page" anchory="page"/>
              </v:group>
            </w:pict>
          </mc:Fallback>
        </mc:AlternateContent>
      </w:r>
      <w:r>
        <w:t xml:space="preserve">Name: </w:t>
      </w:r>
    </w:p>
    <w:tbl>
      <w:tblPr>
        <w:tblStyle w:val="TableGrid"/>
        <w:tblW w:w="8692" w:type="dxa"/>
        <w:tblInd w:w="4" w:type="dxa"/>
        <w:tblCellMar>
          <w:top w:w="106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320"/>
        <w:gridCol w:w="4372"/>
      </w:tblGrid>
      <w:tr w:rsidR="00477E63" w14:paraId="7C095643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35BFEC34" w14:textId="51093CA7" w:rsidR="00477E63" w:rsidRDefault="00B03F4E">
            <w:pPr>
              <w:spacing w:after="0" w:line="259" w:lineRule="auto"/>
              <w:ind w:left="0" w:firstLine="0"/>
            </w:pPr>
            <w:r>
              <w:t xml:space="preserve">Home Address: </w:t>
            </w: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1ED56827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2C259CCB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0D3F4E17" w14:textId="77777777" w:rsidR="00477E63" w:rsidRDefault="00477E63">
            <w:pPr>
              <w:spacing w:after="160" w:line="259" w:lineRule="auto"/>
              <w:ind w:left="0" w:firstLine="0"/>
            </w:pP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50A384AC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27E26023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39FCD736" w14:textId="2D7128EB" w:rsidR="00477E63" w:rsidRDefault="00B03F4E">
            <w:pPr>
              <w:spacing w:after="0" w:line="259" w:lineRule="auto"/>
              <w:ind w:left="0" w:firstLine="0"/>
            </w:pPr>
            <w:r>
              <w:t>Employer’s Name:</w:t>
            </w: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33D906B0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0B49C5CF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328EDC28" w14:textId="324DBE77" w:rsidR="00477E63" w:rsidRDefault="00B03F4E">
            <w:pPr>
              <w:spacing w:after="0" w:line="259" w:lineRule="auto"/>
              <w:ind w:left="0" w:firstLine="0"/>
            </w:pPr>
            <w:r>
              <w:t>Employer’s Address:</w:t>
            </w: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2DA0C246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795F4AEC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28364987" w14:textId="1226FAD2" w:rsidR="00477E63" w:rsidRDefault="00477E63">
            <w:pPr>
              <w:spacing w:after="160" w:line="259" w:lineRule="auto"/>
              <w:ind w:left="0" w:firstLine="0"/>
            </w:pP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45AF83C7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65887017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57CA3393" w14:textId="77777777" w:rsidR="00477E63" w:rsidRDefault="00B03F4E">
            <w:pPr>
              <w:spacing w:after="0" w:line="259" w:lineRule="auto"/>
              <w:ind w:left="0" w:firstLine="0"/>
            </w:pPr>
            <w:r>
              <w:t xml:space="preserve">Email address: </w:t>
            </w: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0329615A" w14:textId="77777777" w:rsidR="00477E63" w:rsidRDefault="00477E63">
            <w:pPr>
              <w:spacing w:after="160" w:line="259" w:lineRule="auto"/>
              <w:ind w:left="0" w:firstLine="0"/>
            </w:pPr>
          </w:p>
        </w:tc>
      </w:tr>
      <w:tr w:rsidR="00477E63" w14:paraId="76786DA9" w14:textId="77777777">
        <w:trPr>
          <w:trHeight w:val="420"/>
        </w:trPr>
        <w:tc>
          <w:tcPr>
            <w:tcW w:w="4320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3E411D9E" w14:textId="77777777" w:rsidR="00477E63" w:rsidRDefault="00B03F4E">
            <w:pPr>
              <w:spacing w:after="0" w:line="259" w:lineRule="auto"/>
              <w:ind w:left="0" w:firstLine="0"/>
            </w:pPr>
            <w:r>
              <w:t xml:space="preserve">Telephone No: </w:t>
            </w:r>
          </w:p>
        </w:tc>
        <w:tc>
          <w:tcPr>
            <w:tcW w:w="4372" w:type="dxa"/>
            <w:tcBorders>
              <w:top w:val="single" w:sz="4" w:space="0" w:color="181717"/>
              <w:left w:val="nil"/>
              <w:bottom w:val="single" w:sz="4" w:space="0" w:color="181717"/>
              <w:right w:val="nil"/>
            </w:tcBorders>
          </w:tcPr>
          <w:p w14:paraId="6319F928" w14:textId="77777777" w:rsidR="00477E63" w:rsidRDefault="00B03F4E">
            <w:pPr>
              <w:spacing w:after="0" w:line="259" w:lineRule="auto"/>
              <w:ind w:left="0" w:firstLine="0"/>
            </w:pPr>
            <w:r>
              <w:t xml:space="preserve">Mobile Telephone No: </w:t>
            </w:r>
          </w:p>
        </w:tc>
      </w:tr>
    </w:tbl>
    <w:p w14:paraId="0513EF73" w14:textId="77777777" w:rsidR="00477E63" w:rsidRDefault="00B03F4E">
      <w:pPr>
        <w:spacing w:after="0" w:line="259" w:lineRule="auto"/>
        <w:ind w:left="-1"/>
      </w:pPr>
      <w:r>
        <w:rPr>
          <w:b/>
          <w:color w:val="8A2433"/>
        </w:rPr>
        <w:t>Additional Information:</w:t>
      </w:r>
    </w:p>
    <w:p w14:paraId="68D5B66A" w14:textId="77777777" w:rsidR="00477E63" w:rsidRDefault="00B03F4E">
      <w:pPr>
        <w:spacing w:after="241"/>
        <w:ind w:left="-1"/>
      </w:pPr>
      <w:r>
        <w:t>Please attach additional information under headings 1 to 3 below to support your application, using in total about 400 words. All applicants must attach this information to their application form.</w:t>
      </w:r>
    </w:p>
    <w:p w14:paraId="69C3DDB7" w14:textId="77777777" w:rsidR="00477E63" w:rsidRDefault="00B03F4E">
      <w:pPr>
        <w:numPr>
          <w:ilvl w:val="0"/>
          <w:numId w:val="1"/>
        </w:numPr>
        <w:ind w:hanging="300"/>
      </w:pPr>
      <w:r>
        <w:t xml:space="preserve">Briefly outline your education and/or experience to date </w:t>
      </w:r>
      <w:proofErr w:type="gramStart"/>
      <w:r>
        <w:t>in</w:t>
      </w:r>
      <w:r>
        <w:t xml:space="preserve"> the area of</w:t>
      </w:r>
      <w:proofErr w:type="gramEnd"/>
      <w:r>
        <w:t xml:space="preserve"> </w:t>
      </w:r>
      <w:r>
        <w:t>artisan/ speciality food production, or related business or service.</w:t>
      </w:r>
      <w:r>
        <w:t xml:space="preserve">  (approx. 100 - 130 words)</w:t>
      </w:r>
    </w:p>
    <w:p w14:paraId="1A1DB430" w14:textId="1BBF795D" w:rsidR="00477E63" w:rsidRDefault="00B03F4E">
      <w:pPr>
        <w:numPr>
          <w:ilvl w:val="0"/>
          <w:numId w:val="1"/>
        </w:numPr>
        <w:ind w:hanging="300"/>
      </w:pPr>
      <w:r>
        <w:t>Outline the reasons why you would like to undertake the Diploma in Speciality</w:t>
      </w:r>
      <w:r>
        <w:t xml:space="preserve"> </w:t>
      </w:r>
      <w:r>
        <w:t>Food Production.</w:t>
      </w:r>
      <w:r>
        <w:t xml:space="preserve">  (approx. 100 - 130 words)</w:t>
      </w:r>
    </w:p>
    <w:p w14:paraId="00964ED6" w14:textId="77777777" w:rsidR="00477E63" w:rsidRDefault="00B03F4E">
      <w:pPr>
        <w:numPr>
          <w:ilvl w:val="0"/>
          <w:numId w:val="1"/>
        </w:numPr>
        <w:spacing w:after="279"/>
        <w:ind w:hanging="300"/>
      </w:pPr>
      <w:r>
        <w:t>Briefly describe your amb</w:t>
      </w:r>
      <w:r>
        <w:t>itions for a future food or food related business or</w:t>
      </w:r>
      <w:r>
        <w:t xml:space="preserve"> </w:t>
      </w:r>
      <w:r>
        <w:t>service, indicating how you believe the Diploma will benefit you.</w:t>
      </w:r>
      <w:r>
        <w:t xml:space="preserve">  (approx. 100 - 130 words)</w:t>
      </w:r>
    </w:p>
    <w:p w14:paraId="215B2077" w14:textId="5824A281" w:rsidR="00477E63" w:rsidRDefault="00B03F4E">
      <w:pPr>
        <w:spacing w:after="276"/>
        <w:ind w:left="-1"/>
      </w:pPr>
      <w:r>
        <w:t>This information will be used to allocate all places on the Diploma programme, including places funded by burs</w:t>
      </w:r>
      <w:r>
        <w:t>aries.</w:t>
      </w:r>
    </w:p>
    <w:p w14:paraId="3FF93BF7" w14:textId="72BF0AFA" w:rsidR="00477E63" w:rsidRDefault="00B03F4E">
      <w:pPr>
        <w:spacing w:after="0" w:line="259" w:lineRule="auto"/>
        <w:ind w:left="-1"/>
      </w:pPr>
      <w:r>
        <w:rPr>
          <w:b/>
          <w:color w:val="8A2433"/>
        </w:rPr>
        <w:t xml:space="preserve">Course Fee: </w:t>
      </w:r>
    </w:p>
    <w:p w14:paraId="577E43B0" w14:textId="5A4156E2" w:rsidR="00477E63" w:rsidRDefault="00B03F4E">
      <w:pPr>
        <w:spacing w:after="276"/>
        <w:ind w:left="-1"/>
      </w:pPr>
      <w:r>
        <w:t xml:space="preserve">The course fee is €2,800. The programme may be funded up to 64% for eligible participants, under a Department of Agriculture, </w:t>
      </w:r>
      <w:proofErr w:type="gramStart"/>
      <w:r>
        <w:t>Food</w:t>
      </w:r>
      <w:proofErr w:type="gramEnd"/>
      <w:r>
        <w:t xml:space="preserve"> and the Marine bursary scheme.</w:t>
      </w:r>
    </w:p>
    <w:p w14:paraId="21F7AE13" w14:textId="10B81612" w:rsidR="00477E63" w:rsidRDefault="00B03F4E">
      <w:pPr>
        <w:spacing w:after="0" w:line="259" w:lineRule="auto"/>
        <w:ind w:left="-1"/>
      </w:pPr>
      <w:r>
        <w:rPr>
          <w:b/>
          <w:color w:val="8A2433"/>
        </w:rPr>
        <w:t>Contact details:</w:t>
      </w:r>
    </w:p>
    <w:p w14:paraId="35DDE166" w14:textId="159B9368" w:rsidR="00477E63" w:rsidRDefault="00B03F4E">
      <w:pPr>
        <w:ind w:left="-1"/>
      </w:pPr>
      <w:r>
        <w:t>Dr Angela Sheehan</w:t>
      </w:r>
    </w:p>
    <w:p w14:paraId="1C1CDF5F" w14:textId="6FC393F1" w:rsidR="00477E63" w:rsidRDefault="00B03F4E">
      <w:pPr>
        <w:ind w:left="-1"/>
      </w:pPr>
      <w:r>
        <w:t>Food Industry Training Unit, College of Science, Engineering and Food Science</w:t>
      </w:r>
    </w:p>
    <w:p w14:paraId="1AB206C5" w14:textId="3D0F72C5" w:rsidR="00477E63" w:rsidRDefault="00B03F4E">
      <w:pPr>
        <w:ind w:left="-1"/>
      </w:pPr>
      <w:r>
        <w:rPr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AB65812" wp14:editId="7A670CB2">
                <wp:simplePos x="0" y="0"/>
                <wp:positionH relativeFrom="page">
                  <wp:posOffset>12700</wp:posOffset>
                </wp:positionH>
                <wp:positionV relativeFrom="page">
                  <wp:posOffset>9168931</wp:posOffset>
                </wp:positionV>
                <wp:extent cx="7416000" cy="1303706"/>
                <wp:effectExtent l="0" t="0" r="0" b="0"/>
                <wp:wrapTopAndBottom/>
                <wp:docPr id="737" name="Group 7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16000" cy="1303706"/>
                          <a:chOff x="0" y="0"/>
                          <a:chExt cx="7416000" cy="1303706"/>
                        </a:xfrm>
                      </wpg:grpSpPr>
                      <pic:pic xmlns:pic="http://schemas.openxmlformats.org/drawingml/2006/picture">
                        <pic:nvPicPr>
                          <pic:cNvPr id="865" name="Picture 865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4149344" y="-2450"/>
                            <a:ext cx="3240024" cy="1307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7" name="Picture 867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-2450"/>
                            <a:ext cx="2033016" cy="13075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6" name="Picture 866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011680" y="-2450"/>
                            <a:ext cx="2164080" cy="130759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4123DC" id="Group 737" o:spid="_x0000_s1026" style="position:absolute;margin-left:1pt;margin-top:721.95pt;width:583.95pt;height:102.65pt;z-index:251658240;mso-position-horizontal-relative:page;mso-position-vertical-relative:page" coordsize="74160,13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65" o:spid="_x0000_s1027" type="#_x0000_t75" style="position:absolute;left:41493;top:-24;width:32400;height:130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">
                  <v:imagedata r:id="rId8" o:title=""/>
                </v:shape>
                <v:shape id="Picture 867" o:spid="_x0000_s1028" type="#_x0000_t75" style="position:absolute;top:-24;width:20330;height:130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">
                  <v:imagedata r:id="rId9" o:title=""/>
                </v:shape>
                <v:shape id="Picture 866" o:spid="_x0000_s1029" type="#_x0000_t75" style="position:absolute;left:20116;top:-24;width:21641;height:130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">
                  <v:imagedata r:id="rId10" o:title=""/>
                </v:shape>
                <w10:wrap type="topAndBottom" anchorx="page" anchory="page"/>
              </v:group>
            </w:pict>
          </mc:Fallback>
        </mc:AlternateContent>
      </w:r>
      <w:r>
        <w:t>University College Cork.  T: +353 (0)21 4901423 E: a.sheehan@ucc.ie</w:t>
      </w:r>
    </w:p>
    <w:sectPr w:rsidR="00477E63" w:rsidSect="00B03F4E">
      <w:pgSz w:w="11679" w:h="16838"/>
      <w:pgMar w:top="568" w:right="1469" w:bottom="0" w:left="149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A4428"/>
    <w:multiLevelType w:val="hybridMultilevel"/>
    <w:tmpl w:val="EB64D882"/>
    <w:lvl w:ilvl="0" w:tplc="B0F409C0">
      <w:start w:val="1"/>
      <w:numFmt w:val="decimal"/>
      <w:lvlText w:val="%1."/>
      <w:lvlJc w:val="left"/>
      <w:pPr>
        <w:ind w:left="3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0A942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F8CCE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052A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1E82F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C67B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D6E36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42A68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0E466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96531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tzAzMDIwNjQwMzFR0lEKTi0uzszPAykwrAUAzZOeFywAAAA="/>
  </w:docVars>
  <w:rsids>
    <w:rsidRoot w:val="00477E63"/>
    <w:rsid w:val="00477E63"/>
    <w:rsid w:val="00B03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8DBF1"/>
  <w15:docId w15:val="{01BE7D5E-2ED1-422A-BDA5-1A0C75BA4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8" w:line="248" w:lineRule="auto"/>
      <w:ind w:left="14" w:hanging="10"/>
    </w:pPr>
    <w:rPr>
      <w:rFonts w:ascii="Calibri" w:eastAsia="Calibri" w:hAnsi="Calibri" w:cs="Calibri"/>
      <w:color w:val="181717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2</Words>
  <Characters>1152</Characters>
  <Application>Microsoft Office Word</Application>
  <DocSecurity>0</DocSecurity>
  <Lines>9</Lines>
  <Paragraphs>2</Paragraphs>
  <ScaleCrop>false</ScaleCrop>
  <Company>University College Cork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Kerrisk</dc:creator>
  <cp:keywords/>
  <cp:lastModifiedBy>Deborah Kerrisk</cp:lastModifiedBy>
  <cp:revision>2</cp:revision>
  <dcterms:created xsi:type="dcterms:W3CDTF">2023-05-25T08:59:00Z</dcterms:created>
  <dcterms:modified xsi:type="dcterms:W3CDTF">2023-05-25T08:59:00Z</dcterms:modified>
</cp:coreProperties>
</file>